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AA1A5" w14:textId="77777777" w:rsidR="002F719D" w:rsidRPr="00DF4BE1" w:rsidRDefault="002F719D" w:rsidP="002F719D">
      <w:pPr>
        <w:ind w:right="-427" w:firstLine="708"/>
        <w:rPr>
          <w:rFonts w:ascii="Arial" w:hAnsi="Arial"/>
          <w:sz w:val="22"/>
          <w:szCs w:val="22"/>
          <w:lang w:val="en-US"/>
        </w:rPr>
      </w:pPr>
    </w:p>
    <w:p w14:paraId="6EF9815B" w14:textId="24BBC989" w:rsidR="00174DA1" w:rsidRPr="00207548" w:rsidRDefault="00174DA1" w:rsidP="00174DA1">
      <w:pPr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r w:rsidRPr="00207548">
        <w:rPr>
          <w:rFonts w:asciiTheme="minorHAnsi" w:hAnsiTheme="minorHAnsi" w:cstheme="minorHAnsi"/>
          <w:b/>
          <w:sz w:val="28"/>
          <w:szCs w:val="28"/>
          <w:lang w:val="en-US"/>
        </w:rPr>
        <w:t>Second Cycle Degree in Environmental Analysis and Management</w:t>
      </w:r>
    </w:p>
    <w:p w14:paraId="74E4752B" w14:textId="17E3D6E4" w:rsidR="00174DA1" w:rsidRPr="00207548" w:rsidRDefault="00174DA1" w:rsidP="00174DA1">
      <w:pPr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207548">
        <w:rPr>
          <w:rFonts w:asciiTheme="minorHAnsi" w:hAnsiTheme="minorHAnsi" w:cstheme="minorHAnsi"/>
          <w:b/>
          <w:sz w:val="28"/>
          <w:szCs w:val="28"/>
          <w:lang w:val="en-US"/>
        </w:rPr>
        <w:t>Second Cycle Degree in Science and Technologies for Environmental Sustainability</w:t>
      </w:r>
    </w:p>
    <w:p w14:paraId="30E0C52F" w14:textId="7FD6863B" w:rsidR="00207548" w:rsidRPr="00207548" w:rsidRDefault="00207548" w:rsidP="00174DA1">
      <w:pPr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sz w:val="28"/>
          <w:szCs w:val="28"/>
          <w:lang w:val="en-US"/>
        </w:rPr>
        <w:t>Curr. WACOMA</w:t>
      </w:r>
    </w:p>
    <w:p w14:paraId="7B6FEF39" w14:textId="77777777" w:rsidR="00174DA1" w:rsidRPr="00207548" w:rsidRDefault="00174DA1" w:rsidP="00174DA1">
      <w:pPr>
        <w:rPr>
          <w:lang w:val="en-US"/>
        </w:rPr>
      </w:pPr>
    </w:p>
    <w:p w14:paraId="1039609C" w14:textId="1A5B958E" w:rsidR="00174DA1" w:rsidRPr="00207548" w:rsidRDefault="00174DA1" w:rsidP="00174DA1">
      <w:pPr>
        <w:jc w:val="center"/>
        <w:rPr>
          <w:rFonts w:ascii="Calibri" w:hAnsi="Calibri" w:cs="Calibri"/>
          <w:b/>
          <w:sz w:val="28"/>
          <w:lang w:val="en-US"/>
        </w:rPr>
      </w:pPr>
      <w:r w:rsidRPr="00207548">
        <w:rPr>
          <w:rFonts w:ascii="Calibri" w:hAnsi="Calibri" w:cs="Calibri"/>
          <w:b/>
          <w:sz w:val="28"/>
          <w:lang w:val="en-US"/>
        </w:rPr>
        <w:t>Thesis Title Submission Form</w:t>
      </w:r>
    </w:p>
    <w:p w14:paraId="7EA6000C" w14:textId="77777777" w:rsidR="00174DA1" w:rsidRPr="00207548" w:rsidRDefault="00174DA1" w:rsidP="00174DA1">
      <w:pPr>
        <w:jc w:val="center"/>
        <w:rPr>
          <w:rFonts w:ascii="Calibri" w:hAnsi="Calibri" w:cs="Calibri"/>
          <w:b/>
          <w:bCs/>
          <w:sz w:val="20"/>
          <w:u w:val="single"/>
          <w:lang w:val="en-US"/>
        </w:rPr>
      </w:pPr>
    </w:p>
    <w:p w14:paraId="043C00BD" w14:textId="63740ABC" w:rsidR="00174DA1" w:rsidRPr="00207548" w:rsidRDefault="00174DA1" w:rsidP="00174DA1">
      <w:pPr>
        <w:jc w:val="center"/>
        <w:rPr>
          <w:rFonts w:ascii="Calibri" w:hAnsi="Calibri" w:cs="Calibri"/>
          <w:u w:val="single"/>
          <w:lang w:val="en-US"/>
        </w:rPr>
      </w:pPr>
      <w:r w:rsidRPr="00207548">
        <w:rPr>
          <w:rFonts w:ascii="Calibri" w:hAnsi="Calibri" w:cs="Calibri"/>
          <w:b/>
          <w:bCs/>
          <w:sz w:val="20"/>
          <w:lang w:val="en-US"/>
        </w:rPr>
        <w:tab/>
      </w:r>
      <w:r w:rsidRPr="00207548">
        <w:rPr>
          <w:rFonts w:ascii="Calibri" w:hAnsi="Calibri" w:cs="Calibri"/>
          <w:b/>
          <w:bCs/>
          <w:sz w:val="20"/>
          <w:lang w:val="en-US"/>
        </w:rPr>
        <w:tab/>
      </w:r>
      <w:r w:rsidRPr="00207548">
        <w:rPr>
          <w:rFonts w:ascii="Calibri" w:hAnsi="Calibri" w:cs="Calibri"/>
          <w:b/>
          <w:bCs/>
          <w:sz w:val="20"/>
          <w:lang w:val="en-US"/>
        </w:rPr>
        <w:tab/>
      </w:r>
      <w:r w:rsidRPr="00207548">
        <w:rPr>
          <w:rFonts w:ascii="Calibri" w:hAnsi="Calibri" w:cs="Calibri"/>
          <w:sz w:val="20"/>
          <w:u w:val="single"/>
          <w:lang w:val="en-US"/>
        </w:rPr>
        <w:t>To be submitted at least 6 months before the expected graduation date</w:t>
      </w:r>
    </w:p>
    <w:p w14:paraId="0CF511C1" w14:textId="77777777" w:rsidR="00174DA1" w:rsidRPr="00207548" w:rsidRDefault="00174DA1" w:rsidP="00174DA1">
      <w:pPr>
        <w:rPr>
          <w:rFonts w:ascii="Calibri" w:hAnsi="Calibri" w:cs="Calibri"/>
          <w:u w:val="single"/>
          <w:lang w:val="en-US"/>
        </w:rPr>
      </w:pPr>
    </w:p>
    <w:p w14:paraId="749F4697" w14:textId="33C2CEFC" w:rsidR="00174DA1" w:rsidRPr="00207548" w:rsidRDefault="00174DA1" w:rsidP="00174DA1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207548">
        <w:rPr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To the </w:t>
      </w:r>
      <w:proofErr w:type="spellStart"/>
      <w:r w:rsidRPr="00207548">
        <w:rPr>
          <w:rFonts w:asciiTheme="minorHAnsi" w:hAnsiTheme="minorHAnsi" w:cstheme="minorHAnsi"/>
          <w:sz w:val="22"/>
          <w:szCs w:val="22"/>
          <w:lang w:val="en-US"/>
        </w:rPr>
        <w:t>Programme</w:t>
      </w:r>
      <w:proofErr w:type="spellEnd"/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 Director of the </w:t>
      </w:r>
      <w:r w:rsidR="005D6D0D" w:rsidRPr="00207548">
        <w:rPr>
          <w:rFonts w:asciiTheme="minorHAnsi" w:hAnsiTheme="minorHAnsi" w:cstheme="minorHAnsi"/>
          <w:sz w:val="22"/>
          <w:szCs w:val="22"/>
          <w:lang w:val="en-US"/>
        </w:rPr>
        <w:t>Second Cycle Degree in: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</w:p>
    <w:p w14:paraId="4A4CBB1B" w14:textId="5EE4FE42" w:rsidR="005D6D0D" w:rsidRPr="00207548" w:rsidRDefault="005D6D0D" w:rsidP="00174DA1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□ 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t>Environmental Analysis and Management (code</w:t>
      </w:r>
      <w:r w:rsidR="007948FF"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t>5900)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□ </w:t>
      </w:r>
      <w:r w:rsidRPr="00207548">
        <w:rPr>
          <w:rFonts w:asciiTheme="minorHAnsi" w:hAnsiTheme="minorHAnsi" w:cstheme="minorHAnsi"/>
          <w:bCs/>
          <w:sz w:val="22"/>
          <w:szCs w:val="22"/>
          <w:lang w:val="en-US"/>
        </w:rPr>
        <w:t>Science and Technologies for Environmental Sustainability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t>(code 6055-6794)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The undersigned, surname and name ___________________________________Student ID 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Born in __________________________________________________________on 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Phone number:  ________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Institutional email address: __________________________@studio.unibo.it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Currently enrolled in the _____ year of the Master’s Degree Course in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>□ Environmental Analysis and Management (code 8418 -5900)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  <w:t xml:space="preserve">□ </w:t>
      </w:r>
      <w:r w:rsidRPr="00207548">
        <w:rPr>
          <w:rFonts w:asciiTheme="minorHAnsi" w:hAnsiTheme="minorHAnsi" w:cstheme="minorHAnsi"/>
          <w:bCs/>
          <w:sz w:val="22"/>
          <w:szCs w:val="22"/>
          <w:lang w:val="en-US"/>
        </w:rPr>
        <w:t>Science and Technologies for Environmental Sustainability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 (code 6055-6794)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declares to meet the requirements for submitting the thesis request.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Requested thesis title: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__________________________________________________________________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__________________________________________________________________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Supervisor: ___________________________________________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Co-supervisor: _______________________________ Affiliated institution __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Suggested External Reviewer: __________________________________________________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  <w:t>I also declare that, for the preparation of the final examination, I intend to make use of:</w:t>
      </w:r>
      <w:r w:rsidR="00174DA1"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5D6D0D" w14:paraId="6EEDCA37" w14:textId="77777777" w:rsidTr="005D6D0D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A90E0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7955 - PREPARATION OF THE FINAL EXAMINATION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CBCA" w14:textId="2F778107" w:rsidR="005D6D0D" w:rsidRPr="002405C7" w:rsidRDefault="005D6D0D" w:rsidP="002405C7">
            <w:pPr>
              <w:pStyle w:val="Paragrafoelenco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9B4368">
              <w:rPr>
                <w:rFonts w:asciiTheme="minorHAnsi" w:hAnsiTheme="minorHAnsi" w:cstheme="minorHAnsi"/>
                <w:sz w:val="22"/>
                <w:szCs w:val="22"/>
              </w:rPr>
              <w:t>at</w:t>
            </w:r>
            <w:proofErr w:type="spellEnd"/>
            <w:r w:rsidRPr="009B436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9B4368">
              <w:rPr>
                <w:rFonts w:asciiTheme="minorHAnsi" w:hAnsiTheme="minorHAnsi" w:cstheme="minorHAnsi"/>
                <w:sz w:val="22"/>
                <w:szCs w:val="22"/>
              </w:rPr>
              <w:t>UNIBO’s</w:t>
            </w:r>
            <w:proofErr w:type="spellEnd"/>
            <w:r w:rsidRPr="009B4368">
              <w:rPr>
                <w:rFonts w:asciiTheme="minorHAnsi" w:hAnsiTheme="minorHAnsi" w:cstheme="minorHAnsi"/>
                <w:sz w:val="22"/>
                <w:szCs w:val="22"/>
              </w:rPr>
              <w:t xml:space="preserve"> facilities</w:t>
            </w:r>
          </w:p>
        </w:tc>
      </w:tr>
      <w:tr w:rsidR="005D6D0D" w14:paraId="432CD3B3" w14:textId="77777777" w:rsidTr="005D6D0D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384E9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4534 - PREPARATION OF THE FINAL EXAMINATION ABROAD</w:t>
            </w:r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EABE5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RASMUS+ Study</w:t>
            </w:r>
          </w:p>
          <w:p w14:paraId="3AD55472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gramme OVERSEAS</w:t>
            </w:r>
          </w:p>
          <w:p w14:paraId="1B12D835" w14:textId="7E101AD9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 xml:space="preserve">Scholarship by the Department BiGeA </w:t>
            </w:r>
          </w:p>
          <w:p w14:paraId="251574C1" w14:textId="23BAAF6E" w:rsidR="009B4368" w:rsidRDefault="009B4368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ther__________________________ </w:t>
            </w:r>
          </w:p>
        </w:tc>
      </w:tr>
      <w:tr w:rsidR="005D6D0D" w:rsidRPr="00207548" w14:paraId="72069E4E" w14:textId="77777777" w:rsidTr="005D6D0D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4DB9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bookmarkStart w:id="0" w:name="_Hlk196225252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94536</w:t>
            </w:r>
            <w:bookmarkEnd w:id="0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– </w:t>
            </w:r>
            <w:bookmarkStart w:id="1" w:name="_Hlk196219871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RNSHIP FOR THE PREPARATION OF THE FINAL EXAMINATION</w:t>
            </w:r>
            <w:bookmarkEnd w:id="1"/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6125" w14:textId="40373AD3" w:rsidR="005D6D0D" w:rsidRPr="00207548" w:rsidRDefault="002405C7">
            <w:pPr>
              <w:pStyle w:val="Paragrafoelenco"/>
              <w:ind w:left="3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20754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t external facilities (Universities, Research centers, companies in Italy)</w:t>
            </w:r>
          </w:p>
        </w:tc>
      </w:tr>
      <w:tr w:rsidR="005D6D0D" w14:paraId="6B30001E" w14:textId="77777777" w:rsidTr="005D6D0D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41CB0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bookmarkStart w:id="2" w:name="_Hlk196225268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94535 </w:t>
            </w:r>
            <w:bookmarkEnd w:id="2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– </w:t>
            </w:r>
            <w:bookmarkStart w:id="3" w:name="_Hlk196219885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INTERNSHIP ABROAD FOR THE PREPARATION OF THE FINAL EXAMINATION </w:t>
            </w:r>
            <w:bookmarkEnd w:id="3"/>
          </w:p>
        </w:tc>
        <w:tc>
          <w:tcPr>
            <w:tcW w:w="5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D3346" w14:textId="60829E03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RASMUS+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obility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  <w:proofErr w:type="spellStart"/>
            <w:r w:rsidR="00C9667E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aineeship</w:t>
            </w:r>
            <w:proofErr w:type="spellEnd"/>
          </w:p>
          <w:p w14:paraId="01BEAEC2" w14:textId="54166D81" w:rsidR="007A0A9F" w:rsidRDefault="007A0A9F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RASMYS+ Studio</w:t>
            </w:r>
          </w:p>
          <w:p w14:paraId="31A4EC22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IELDWORK </w:t>
            </w:r>
          </w:p>
          <w:p w14:paraId="1F03ADD1" w14:textId="77777777" w:rsidR="005D6D0D" w:rsidRDefault="005D6D0D" w:rsidP="005D6D0D">
            <w:pPr>
              <w:pStyle w:val="Paragrafoelenco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URRICULAR INTERNSHIP ABROAD</w:t>
            </w:r>
          </w:p>
        </w:tc>
      </w:tr>
    </w:tbl>
    <w:p w14:paraId="75A2D54F" w14:textId="77777777" w:rsidR="005D6D0D" w:rsidRDefault="005D6D0D" w:rsidP="00174DA1">
      <w:pPr>
        <w:rPr>
          <w:rFonts w:asciiTheme="minorHAnsi" w:hAnsiTheme="minorHAnsi" w:cstheme="minorHAnsi"/>
          <w:sz w:val="22"/>
          <w:szCs w:val="22"/>
        </w:rPr>
      </w:pPr>
    </w:p>
    <w:p w14:paraId="2F883AEE" w14:textId="77777777" w:rsidR="005F63F9" w:rsidRPr="00207548" w:rsidRDefault="00174DA1" w:rsidP="005F63F9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I declare that I have read and accepted </w:t>
      </w:r>
      <w:hyperlink r:id="rId11" w:history="1">
        <w:r w:rsidRPr="00207548">
          <w:rPr>
            <w:rStyle w:val="Collegamentoipertestuale"/>
            <w:rFonts w:asciiTheme="minorHAnsi" w:hAnsiTheme="minorHAnsi" w:cstheme="minorHAnsi"/>
            <w:b/>
            <w:bCs/>
            <w:sz w:val="22"/>
            <w:szCs w:val="22"/>
            <w:lang w:val="en-US"/>
          </w:rPr>
          <w:t>the University’s Policy on the responsible and ethical use of Generative Artificial Intelligence (GenAI)</w:t>
        </w:r>
      </w:hyperlink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>, and that I am aware that the use of GenAI tools must be</w:t>
      </w:r>
      <w:r w:rsidR="009B4368"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>responsible, transparent, and agreed upon with the supervisor and co-supervisor. I commit to disclosing</w:t>
      </w:r>
      <w:r w:rsidR="009B4368"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any use of GenAI in the thesis, abstract, and presentation slides, strictly following the guidelines provided at this link: </w:t>
      </w:r>
      <w:hyperlink r:id="rId12" w:history="1">
        <w:r w:rsidRPr="00207548">
          <w:rPr>
            <w:rStyle w:val="Collegamentoipertestuale"/>
            <w:rFonts w:asciiTheme="minorHAnsi" w:hAnsiTheme="minorHAnsi" w:cstheme="minorHAnsi"/>
            <w:b/>
            <w:bCs/>
            <w:sz w:val="22"/>
            <w:szCs w:val="22"/>
            <w:lang w:val="en-US"/>
          </w:rPr>
          <w:t>“Citation and transparency — University of Bologna.”</w:t>
        </w:r>
      </w:hyperlink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I understand that failure to comply</w:t>
      </w:r>
      <w:r w:rsidR="009B4368"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>with the</w:t>
      </w:r>
      <w:r w:rsidR="009B4368"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207548">
        <w:rPr>
          <w:rFonts w:asciiTheme="minorHAnsi" w:hAnsiTheme="minorHAnsi" w:cstheme="minorHAnsi"/>
          <w:b/>
          <w:bCs/>
          <w:sz w:val="22"/>
          <w:szCs w:val="22"/>
          <w:lang w:val="en-US"/>
        </w:rPr>
        <w:t>University Policy may negatively affect my final graduation grade.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</w:p>
    <w:p w14:paraId="30B6CA58" w14:textId="21D89668" w:rsidR="00174DA1" w:rsidRPr="00207548" w:rsidRDefault="00174DA1" w:rsidP="005F63F9">
      <w:pPr>
        <w:rPr>
          <w:rFonts w:asciiTheme="minorHAnsi" w:hAnsiTheme="minorHAnsi" w:cstheme="minorHAnsi"/>
          <w:sz w:val="22"/>
          <w:szCs w:val="22"/>
          <w:lang w:val="en-US"/>
        </w:rPr>
      </w:pPr>
      <w:proofErr w:type="gramStart"/>
      <w:r w:rsidRPr="00207548">
        <w:rPr>
          <w:rFonts w:asciiTheme="minorHAnsi" w:hAnsiTheme="minorHAnsi" w:cstheme="minorHAnsi"/>
          <w:sz w:val="22"/>
          <w:szCs w:val="22"/>
          <w:lang w:val="en-US"/>
        </w:rPr>
        <w:t>Ravenna,_</w:t>
      </w:r>
      <w:proofErr w:type="gramEnd"/>
      <w:r w:rsidRPr="00207548">
        <w:rPr>
          <w:rFonts w:asciiTheme="minorHAnsi" w:hAnsiTheme="minorHAnsi" w:cstheme="minorHAnsi"/>
          <w:sz w:val="22"/>
          <w:szCs w:val="22"/>
          <w:lang w:val="en-US"/>
        </w:rPr>
        <w:t>__________________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  <w:t xml:space="preserve">___________________________                        </w:t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 _____________________________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  <w:t xml:space="preserve">Signature of the Supervisor                       </w:t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5F63F9" w:rsidRPr="00207548">
        <w:rPr>
          <w:rFonts w:asciiTheme="minorHAnsi" w:hAnsiTheme="minorHAnsi" w:cstheme="minorHAnsi"/>
          <w:sz w:val="22"/>
          <w:szCs w:val="22"/>
          <w:lang w:val="en-US"/>
        </w:rPr>
        <w:tab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t xml:space="preserve"> Signature of the Student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  <w:t>Notes</w:t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  <w:r w:rsidRPr="00207548">
        <w:rPr>
          <w:rFonts w:asciiTheme="minorHAnsi" w:hAnsiTheme="minorHAnsi" w:cstheme="minorHAnsi"/>
          <w:sz w:val="22"/>
          <w:szCs w:val="22"/>
          <w:lang w:val="en-US"/>
        </w:rPr>
        <w:br/>
      </w:r>
    </w:p>
    <w:p w14:paraId="5F84FCAE" w14:textId="3F99C4B7" w:rsidR="00664352" w:rsidRPr="00207548" w:rsidRDefault="00664352" w:rsidP="004213EE">
      <w:pPr>
        <w:jc w:val="right"/>
        <w:rPr>
          <w:lang w:val="en-US"/>
        </w:rPr>
      </w:pPr>
    </w:p>
    <w:sectPr w:rsidR="00664352" w:rsidRPr="00207548" w:rsidSect="009B27C5">
      <w:headerReference w:type="default" r:id="rId13"/>
      <w:footerReference w:type="default" r:id="rId14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A9CF9" w14:textId="77777777" w:rsidR="0058615D" w:rsidRDefault="0058615D">
      <w:r>
        <w:separator/>
      </w:r>
    </w:p>
  </w:endnote>
  <w:endnote w:type="continuationSeparator" w:id="0">
    <w:p w14:paraId="3EEE9F6C" w14:textId="77777777" w:rsidR="0058615D" w:rsidRDefault="00586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F5FA7" w14:textId="1EF950A7" w:rsidR="00BB72EF" w:rsidRPr="00AD2207" w:rsidRDefault="00C73618" w:rsidP="00BB72EF">
    <w:pPr>
      <w:pStyle w:val="Pidipagina"/>
      <w:tabs>
        <w:tab w:val="clear" w:pos="9638"/>
        <w:tab w:val="right" w:pos="10065"/>
      </w:tabs>
      <w:ind w:right="-285"/>
      <w:rPr>
        <w:rFonts w:ascii="Calibri" w:hAnsi="Calibri" w:cs="Calibri"/>
        <w:b/>
        <w:iCs/>
        <w:caps/>
      </w:rPr>
    </w:pPr>
    <w:r>
      <w:rPr>
        <w:rFonts w:ascii="Calibri" w:hAnsi="Calibri" w:cs="Calibri"/>
        <w:b/>
        <w:iCs/>
        <w:caps/>
      </w:rPr>
      <w:t xml:space="preserve">UNITÁ ORGANIZZATIVA DI SEDE </w:t>
    </w:r>
  </w:p>
  <w:p w14:paraId="65E5DC1F" w14:textId="1B06E044" w:rsidR="00A21287" w:rsidRPr="00B7794B" w:rsidRDefault="00B7794B" w:rsidP="00EB159E">
    <w:pPr>
      <w:pStyle w:val="Pidipagina"/>
      <w:tabs>
        <w:tab w:val="clear" w:pos="9638"/>
        <w:tab w:val="right" w:pos="10065"/>
      </w:tabs>
      <w:ind w:right="-285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sz w:val="20"/>
        <w:szCs w:val="20"/>
      </w:rPr>
      <w:t xml:space="preserve">Via </w:t>
    </w:r>
    <w:r w:rsidR="00920FDB">
      <w:rPr>
        <w:rFonts w:ascii="Calibri" w:hAnsi="Calibri" w:cs="Calibri"/>
        <w:sz w:val="20"/>
        <w:szCs w:val="20"/>
      </w:rPr>
      <w:t>Sant’Alberto 163</w:t>
    </w:r>
    <w:r>
      <w:rPr>
        <w:rFonts w:ascii="Calibri" w:hAnsi="Calibri" w:cs="Calibri"/>
        <w:sz w:val="20"/>
        <w:szCs w:val="20"/>
      </w:rPr>
      <w:t xml:space="preserve"> | </w:t>
    </w:r>
    <w:r w:rsidR="00E43AEB">
      <w:rPr>
        <w:rFonts w:ascii="Calibri" w:hAnsi="Calibri" w:cs="Calibri"/>
        <w:sz w:val="20"/>
        <w:szCs w:val="20"/>
      </w:rPr>
      <w:t>4</w:t>
    </w:r>
    <w:r w:rsidR="00C21625">
      <w:rPr>
        <w:rFonts w:ascii="Calibri" w:hAnsi="Calibri" w:cs="Calibri"/>
        <w:sz w:val="20"/>
        <w:szCs w:val="20"/>
      </w:rPr>
      <w:t>8123 Ravenna</w:t>
    </w:r>
    <w:r>
      <w:rPr>
        <w:rFonts w:ascii="Calibri" w:hAnsi="Calibri" w:cs="Calibri"/>
        <w:sz w:val="20"/>
        <w:szCs w:val="20"/>
      </w:rPr>
      <w:t xml:space="preserve"> |</w:t>
    </w:r>
    <w:r w:rsidR="007A6604" w:rsidRPr="00B7794B">
      <w:rPr>
        <w:rFonts w:ascii="Calibri" w:hAnsi="Calibri" w:cs="Calibri"/>
        <w:sz w:val="20"/>
        <w:szCs w:val="20"/>
      </w:rPr>
      <w:t>I</w:t>
    </w:r>
    <w:r>
      <w:rPr>
        <w:rFonts w:ascii="Calibri" w:hAnsi="Calibri" w:cs="Calibri"/>
        <w:sz w:val="20"/>
        <w:szCs w:val="20"/>
      </w:rPr>
      <w:t>talia</w:t>
    </w:r>
    <w:r w:rsidR="00C4241C">
      <w:rPr>
        <w:rFonts w:ascii="Calibri" w:hAnsi="Calibri" w:cs="Calibri"/>
        <w:sz w:val="20"/>
        <w:szCs w:val="20"/>
      </w:rPr>
      <w:t xml:space="preserve"> </w:t>
    </w:r>
    <w:proofErr w:type="gramStart"/>
    <w:r>
      <w:rPr>
        <w:rFonts w:ascii="Calibri" w:hAnsi="Calibri" w:cs="Calibri"/>
        <w:sz w:val="20"/>
        <w:szCs w:val="20"/>
      </w:rPr>
      <w:t xml:space="preserve">|  </w:t>
    </w:r>
    <w:r w:rsidR="007A6604" w:rsidRPr="00B7794B">
      <w:rPr>
        <w:rFonts w:ascii="Calibri" w:hAnsi="Calibri" w:cs="Calibri"/>
        <w:sz w:val="20"/>
        <w:szCs w:val="20"/>
      </w:rPr>
      <w:t>T</w:t>
    </w:r>
    <w:r>
      <w:rPr>
        <w:rFonts w:ascii="Calibri" w:hAnsi="Calibri" w:cs="Calibri"/>
        <w:sz w:val="20"/>
        <w:szCs w:val="20"/>
      </w:rPr>
      <w:t>el</w:t>
    </w:r>
    <w:r w:rsidR="007A6604" w:rsidRPr="00B7794B">
      <w:rPr>
        <w:rFonts w:ascii="Calibri" w:hAnsi="Calibri" w:cs="Calibri"/>
        <w:sz w:val="20"/>
        <w:szCs w:val="20"/>
      </w:rPr>
      <w:t>.</w:t>
    </w:r>
    <w:proofErr w:type="gramEnd"/>
    <w:r w:rsidR="007A6604" w:rsidRPr="00B7794B">
      <w:rPr>
        <w:rFonts w:ascii="Calibri" w:hAnsi="Calibri" w:cs="Calibri"/>
        <w:sz w:val="20"/>
        <w:szCs w:val="20"/>
      </w:rPr>
      <w:t xml:space="preserve"> + 39 </w:t>
    </w:r>
    <w:r w:rsidR="00C4241C">
      <w:rPr>
        <w:rFonts w:ascii="Calibri" w:hAnsi="Calibri"/>
        <w:color w:val="000000"/>
        <w:sz w:val="20"/>
        <w:szCs w:val="20"/>
      </w:rPr>
      <w:t xml:space="preserve">0544 </w:t>
    </w:r>
    <w:proofErr w:type="gramStart"/>
    <w:r w:rsidR="00C4241C">
      <w:rPr>
        <w:rFonts w:ascii="Calibri" w:hAnsi="Calibri"/>
        <w:color w:val="000000"/>
        <w:sz w:val="20"/>
        <w:szCs w:val="20"/>
      </w:rPr>
      <w:t>937416  </w:t>
    </w:r>
    <w:r w:rsidR="000F1ED2">
      <w:rPr>
        <w:rFonts w:ascii="Calibri" w:hAnsi="Calibri" w:cs="Calibri"/>
        <w:sz w:val="20"/>
        <w:szCs w:val="20"/>
      </w:rPr>
      <w:t>|</w:t>
    </w:r>
    <w:proofErr w:type="gramEnd"/>
    <w:r w:rsidR="000F1ED2">
      <w:rPr>
        <w:rFonts w:ascii="Calibri" w:hAnsi="Calibri" w:cs="Calibri"/>
        <w:sz w:val="20"/>
        <w:szCs w:val="20"/>
      </w:rPr>
      <w:t xml:space="preserve">  </w:t>
    </w:r>
    <w:r w:rsidR="002B7F21" w:rsidRPr="002B7F21">
      <w:rPr>
        <w:rFonts w:ascii="Calibri" w:hAnsi="Calibri" w:cs="Calibri"/>
        <w:sz w:val="20"/>
        <w:szCs w:val="20"/>
      </w:rPr>
      <w:t xml:space="preserve">Segreteria Didattica Ambiente Mare - Campus di Ravenna </w:t>
    </w:r>
    <w:hyperlink r:id="rId1" w:history="1">
      <w:r w:rsidR="002B7F21" w:rsidRPr="00275BD8">
        <w:rPr>
          <w:rStyle w:val="Collegamentoipertestuale"/>
          <w:rFonts w:ascii="Calibri" w:hAnsi="Calibri" w:cs="Calibri"/>
          <w:sz w:val="20"/>
          <w:szCs w:val="20"/>
        </w:rPr>
        <w:t>campusravenna.ambientemare@unibo.it</w:t>
      </w:r>
    </w:hyperlink>
    <w:r w:rsidR="002B7F21">
      <w:rPr>
        <w:rFonts w:ascii="Calibri" w:hAnsi="Calibri" w:cs="Calibri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B00B74" w14:textId="77777777" w:rsidR="0058615D" w:rsidRDefault="0058615D">
      <w:r>
        <w:separator/>
      </w:r>
    </w:p>
  </w:footnote>
  <w:footnote w:type="continuationSeparator" w:id="0">
    <w:p w14:paraId="3085E49D" w14:textId="77777777" w:rsidR="0058615D" w:rsidRDefault="00586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5652F" w14:textId="77777777" w:rsidR="00EB159E" w:rsidRDefault="00EB159E" w:rsidP="00EB159E">
    <w:pPr>
      <w:pStyle w:val="Intestazione"/>
      <w:rPr>
        <w:noProof/>
      </w:rPr>
    </w:pPr>
  </w:p>
  <w:p w14:paraId="4717A2CD" w14:textId="77777777" w:rsidR="00A21287" w:rsidRDefault="00F51F5E" w:rsidP="00EB159E">
    <w:pPr>
      <w:pStyle w:val="Intestazione"/>
    </w:pPr>
    <w:r>
      <w:rPr>
        <w:noProof/>
      </w:rPr>
      <w:drawing>
        <wp:inline distT="0" distB="0" distL="0" distR="0" wp14:anchorId="56BE36DE" wp14:editId="0368EE43">
          <wp:extent cx="3455092" cy="1252800"/>
          <wp:effectExtent l="0" t="0" r="0" b="508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5092" cy="125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B68177" w14:textId="77777777" w:rsidR="00AA0776" w:rsidRDefault="00AA0776" w:rsidP="00EB159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4171ED"/>
    <w:multiLevelType w:val="hybridMultilevel"/>
    <w:tmpl w:val="5BCE8512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C3292"/>
    <w:multiLevelType w:val="hybridMultilevel"/>
    <w:tmpl w:val="986CF6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0F6AB5"/>
    <w:multiLevelType w:val="hybridMultilevel"/>
    <w:tmpl w:val="67D010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54530AB"/>
    <w:multiLevelType w:val="hybridMultilevel"/>
    <w:tmpl w:val="ED84A446"/>
    <w:lvl w:ilvl="0" w:tplc="DD6061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2433">
    <w:abstractNumId w:val="3"/>
  </w:num>
  <w:num w:numId="2" w16cid:durableId="739986605">
    <w:abstractNumId w:val="2"/>
  </w:num>
  <w:num w:numId="3" w16cid:durableId="1375154307">
    <w:abstractNumId w:val="4"/>
  </w:num>
  <w:num w:numId="4" w16cid:durableId="1564412807">
    <w:abstractNumId w:val="0"/>
  </w:num>
  <w:num w:numId="5" w16cid:durableId="1156413568">
    <w:abstractNumId w:val="1"/>
  </w:num>
  <w:num w:numId="6" w16cid:durableId="1408110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zAzNDU3sjQwNjVQ0lEKTi0uzszPAykwrAUABPett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9B7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991"/>
    <w:rsid w:val="00094BAA"/>
    <w:rsid w:val="00094FEE"/>
    <w:rsid w:val="000955ED"/>
    <w:rsid w:val="00096294"/>
    <w:rsid w:val="00096DBC"/>
    <w:rsid w:val="00097894"/>
    <w:rsid w:val="000A0577"/>
    <w:rsid w:val="000A1100"/>
    <w:rsid w:val="000A1E93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40A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5F52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38D6"/>
    <w:rsid w:val="000E48D1"/>
    <w:rsid w:val="000E4CE5"/>
    <w:rsid w:val="000E4E31"/>
    <w:rsid w:val="000E6126"/>
    <w:rsid w:val="000E67DA"/>
    <w:rsid w:val="000E7A18"/>
    <w:rsid w:val="000F019B"/>
    <w:rsid w:val="000F0C35"/>
    <w:rsid w:val="000F109B"/>
    <w:rsid w:val="000F1458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06F98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1400"/>
    <w:rsid w:val="0017294F"/>
    <w:rsid w:val="0017338B"/>
    <w:rsid w:val="001733EA"/>
    <w:rsid w:val="00174AA0"/>
    <w:rsid w:val="00174DA1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6F35"/>
    <w:rsid w:val="001C7B74"/>
    <w:rsid w:val="001D0677"/>
    <w:rsid w:val="001D1E83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02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48"/>
    <w:rsid w:val="002075E4"/>
    <w:rsid w:val="00210B7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6D5F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05C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274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B15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B7F21"/>
    <w:rsid w:val="002C039F"/>
    <w:rsid w:val="002C061A"/>
    <w:rsid w:val="002C06C6"/>
    <w:rsid w:val="002C090D"/>
    <w:rsid w:val="002C0DDC"/>
    <w:rsid w:val="002C1045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6A14"/>
    <w:rsid w:val="002E7CFF"/>
    <w:rsid w:val="002F2EEF"/>
    <w:rsid w:val="002F3E6D"/>
    <w:rsid w:val="002F5C4C"/>
    <w:rsid w:val="002F6720"/>
    <w:rsid w:val="002F68AB"/>
    <w:rsid w:val="002F719D"/>
    <w:rsid w:val="002F769F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3FB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5D3"/>
    <w:rsid w:val="00356A22"/>
    <w:rsid w:val="00356AE4"/>
    <w:rsid w:val="00356B4A"/>
    <w:rsid w:val="00357E02"/>
    <w:rsid w:val="00360579"/>
    <w:rsid w:val="00360714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8F1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2A8D"/>
    <w:rsid w:val="003846EC"/>
    <w:rsid w:val="00384776"/>
    <w:rsid w:val="0038564F"/>
    <w:rsid w:val="003861AA"/>
    <w:rsid w:val="00390D62"/>
    <w:rsid w:val="00391D3D"/>
    <w:rsid w:val="00391D7E"/>
    <w:rsid w:val="00392402"/>
    <w:rsid w:val="00392803"/>
    <w:rsid w:val="00392D1E"/>
    <w:rsid w:val="00393112"/>
    <w:rsid w:val="00393431"/>
    <w:rsid w:val="00393687"/>
    <w:rsid w:val="00393FE0"/>
    <w:rsid w:val="0039481B"/>
    <w:rsid w:val="003948E9"/>
    <w:rsid w:val="00394B18"/>
    <w:rsid w:val="00394CC5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5EFF"/>
    <w:rsid w:val="004160D0"/>
    <w:rsid w:val="00416E22"/>
    <w:rsid w:val="00416FF4"/>
    <w:rsid w:val="004213EE"/>
    <w:rsid w:val="00421855"/>
    <w:rsid w:val="004219BA"/>
    <w:rsid w:val="0042467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3FFD"/>
    <w:rsid w:val="0045476A"/>
    <w:rsid w:val="004549EB"/>
    <w:rsid w:val="00454A45"/>
    <w:rsid w:val="004551E5"/>
    <w:rsid w:val="00455C97"/>
    <w:rsid w:val="00456C60"/>
    <w:rsid w:val="0045776C"/>
    <w:rsid w:val="00461458"/>
    <w:rsid w:val="00461B2C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84D"/>
    <w:rsid w:val="0048191D"/>
    <w:rsid w:val="00481DA3"/>
    <w:rsid w:val="004820D8"/>
    <w:rsid w:val="0048429A"/>
    <w:rsid w:val="00484ED9"/>
    <w:rsid w:val="00484FF2"/>
    <w:rsid w:val="004868FB"/>
    <w:rsid w:val="0048742E"/>
    <w:rsid w:val="00487DC8"/>
    <w:rsid w:val="0049084C"/>
    <w:rsid w:val="00490C01"/>
    <w:rsid w:val="004911DE"/>
    <w:rsid w:val="0049162F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807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149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0A0D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792"/>
    <w:rsid w:val="00554921"/>
    <w:rsid w:val="00554E1D"/>
    <w:rsid w:val="00555E0D"/>
    <w:rsid w:val="00557C62"/>
    <w:rsid w:val="00560547"/>
    <w:rsid w:val="00560ECE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77894"/>
    <w:rsid w:val="00581486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15D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65B"/>
    <w:rsid w:val="005B7B3F"/>
    <w:rsid w:val="005C15A3"/>
    <w:rsid w:val="005C1D8B"/>
    <w:rsid w:val="005C230E"/>
    <w:rsid w:val="005C277C"/>
    <w:rsid w:val="005C278D"/>
    <w:rsid w:val="005C3B76"/>
    <w:rsid w:val="005C3DA5"/>
    <w:rsid w:val="005C4004"/>
    <w:rsid w:val="005C4426"/>
    <w:rsid w:val="005C47FE"/>
    <w:rsid w:val="005C4A11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6D0D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2AE3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3F9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2E5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1504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3F75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685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522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BE7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5D96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195C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718B"/>
    <w:rsid w:val="00750F45"/>
    <w:rsid w:val="00751D16"/>
    <w:rsid w:val="007521A0"/>
    <w:rsid w:val="00753A2C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595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BD7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8FF"/>
    <w:rsid w:val="0079492E"/>
    <w:rsid w:val="00796DE7"/>
    <w:rsid w:val="00797DC2"/>
    <w:rsid w:val="00797E82"/>
    <w:rsid w:val="007A0A9F"/>
    <w:rsid w:val="007A25F1"/>
    <w:rsid w:val="007A2673"/>
    <w:rsid w:val="007A349C"/>
    <w:rsid w:val="007A38CF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1D4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0C9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1B8"/>
    <w:rsid w:val="00817402"/>
    <w:rsid w:val="008204B9"/>
    <w:rsid w:val="008205DB"/>
    <w:rsid w:val="0082069E"/>
    <w:rsid w:val="00820CF2"/>
    <w:rsid w:val="00821086"/>
    <w:rsid w:val="008212F2"/>
    <w:rsid w:val="00823926"/>
    <w:rsid w:val="00823B53"/>
    <w:rsid w:val="00823C27"/>
    <w:rsid w:val="00824706"/>
    <w:rsid w:val="00824AED"/>
    <w:rsid w:val="00826518"/>
    <w:rsid w:val="00826EE9"/>
    <w:rsid w:val="0082780F"/>
    <w:rsid w:val="0083087F"/>
    <w:rsid w:val="00830E77"/>
    <w:rsid w:val="00831777"/>
    <w:rsid w:val="008327D4"/>
    <w:rsid w:val="00832C7B"/>
    <w:rsid w:val="00832D24"/>
    <w:rsid w:val="008335CA"/>
    <w:rsid w:val="0083548E"/>
    <w:rsid w:val="00835909"/>
    <w:rsid w:val="00835947"/>
    <w:rsid w:val="00835D4C"/>
    <w:rsid w:val="008360CF"/>
    <w:rsid w:val="00836D57"/>
    <w:rsid w:val="008375A8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3B5E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14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70C"/>
    <w:rsid w:val="008C280C"/>
    <w:rsid w:val="008C31CD"/>
    <w:rsid w:val="008C4773"/>
    <w:rsid w:val="008C4831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CFA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3C9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0FDB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529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5466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C5"/>
    <w:rsid w:val="009B27DD"/>
    <w:rsid w:val="009B2859"/>
    <w:rsid w:val="009B2BBD"/>
    <w:rsid w:val="009B34F9"/>
    <w:rsid w:val="009B3830"/>
    <w:rsid w:val="009B3C3D"/>
    <w:rsid w:val="009B3EF1"/>
    <w:rsid w:val="009B4069"/>
    <w:rsid w:val="009B4267"/>
    <w:rsid w:val="009B42C8"/>
    <w:rsid w:val="009B4368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14B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776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2CD"/>
    <w:rsid w:val="00AC03AB"/>
    <w:rsid w:val="00AC09C6"/>
    <w:rsid w:val="00AC0C51"/>
    <w:rsid w:val="00AC0FA3"/>
    <w:rsid w:val="00AC187F"/>
    <w:rsid w:val="00AC1D83"/>
    <w:rsid w:val="00AC2293"/>
    <w:rsid w:val="00AC26B6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207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0FFE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514"/>
    <w:rsid w:val="00B11743"/>
    <w:rsid w:val="00B11E33"/>
    <w:rsid w:val="00B11F46"/>
    <w:rsid w:val="00B11F7C"/>
    <w:rsid w:val="00B12675"/>
    <w:rsid w:val="00B12BD6"/>
    <w:rsid w:val="00B133B1"/>
    <w:rsid w:val="00B151EE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3"/>
    <w:rsid w:val="00B271F5"/>
    <w:rsid w:val="00B2728C"/>
    <w:rsid w:val="00B30488"/>
    <w:rsid w:val="00B3149F"/>
    <w:rsid w:val="00B330F6"/>
    <w:rsid w:val="00B332F7"/>
    <w:rsid w:val="00B3362F"/>
    <w:rsid w:val="00B33B01"/>
    <w:rsid w:val="00B33D92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57B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2288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4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2E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094A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625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6FF1"/>
    <w:rsid w:val="00C37865"/>
    <w:rsid w:val="00C37CE0"/>
    <w:rsid w:val="00C412A3"/>
    <w:rsid w:val="00C419E9"/>
    <w:rsid w:val="00C423C8"/>
    <w:rsid w:val="00C4241C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BD3"/>
    <w:rsid w:val="00C70D46"/>
    <w:rsid w:val="00C70EA3"/>
    <w:rsid w:val="00C70EB7"/>
    <w:rsid w:val="00C716F7"/>
    <w:rsid w:val="00C71702"/>
    <w:rsid w:val="00C7274D"/>
    <w:rsid w:val="00C73618"/>
    <w:rsid w:val="00C73D70"/>
    <w:rsid w:val="00C742B2"/>
    <w:rsid w:val="00C747E3"/>
    <w:rsid w:val="00C74915"/>
    <w:rsid w:val="00C76296"/>
    <w:rsid w:val="00C76747"/>
    <w:rsid w:val="00C76E29"/>
    <w:rsid w:val="00C771AB"/>
    <w:rsid w:val="00C77B2F"/>
    <w:rsid w:val="00C8063A"/>
    <w:rsid w:val="00C81015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9667E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AF4"/>
    <w:rsid w:val="00CC347B"/>
    <w:rsid w:val="00CC4497"/>
    <w:rsid w:val="00CC4CBE"/>
    <w:rsid w:val="00CC5EE2"/>
    <w:rsid w:val="00CC6311"/>
    <w:rsid w:val="00CD0145"/>
    <w:rsid w:val="00CD0712"/>
    <w:rsid w:val="00CD1361"/>
    <w:rsid w:val="00CD228C"/>
    <w:rsid w:val="00CD3C55"/>
    <w:rsid w:val="00CD4776"/>
    <w:rsid w:val="00CD4F07"/>
    <w:rsid w:val="00CD56FF"/>
    <w:rsid w:val="00CD7B41"/>
    <w:rsid w:val="00CD7D88"/>
    <w:rsid w:val="00CE0631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6AE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546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09B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2DEB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3A3D"/>
    <w:rsid w:val="00DE3A4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4BE1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516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6869"/>
    <w:rsid w:val="00E801C9"/>
    <w:rsid w:val="00E80F00"/>
    <w:rsid w:val="00E8124D"/>
    <w:rsid w:val="00E81710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159E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260"/>
    <w:rsid w:val="00F00587"/>
    <w:rsid w:val="00F00774"/>
    <w:rsid w:val="00F007F9"/>
    <w:rsid w:val="00F00960"/>
    <w:rsid w:val="00F00B0E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43D"/>
    <w:rsid w:val="00F21A36"/>
    <w:rsid w:val="00F21B8A"/>
    <w:rsid w:val="00F21BA4"/>
    <w:rsid w:val="00F21CCF"/>
    <w:rsid w:val="00F21E34"/>
    <w:rsid w:val="00F2232F"/>
    <w:rsid w:val="00F228AE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842"/>
    <w:rsid w:val="00F369FA"/>
    <w:rsid w:val="00F3716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5035A"/>
    <w:rsid w:val="00F51DD3"/>
    <w:rsid w:val="00F51F5E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1B90"/>
    <w:rsid w:val="00F727F7"/>
    <w:rsid w:val="00F73E46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877D0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24B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0DAA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6EF0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3F34"/>
    <w:rsid w:val="00FE4FA6"/>
    <w:rsid w:val="00FE5224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72F599DB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qFormat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AA0776"/>
    <w:pPr>
      <w:ind w:left="720"/>
      <w:contextualSpacing/>
    </w:pPr>
    <w:rPr>
      <w:sz w:val="20"/>
      <w:szCs w:val="20"/>
    </w:rPr>
  </w:style>
  <w:style w:type="table" w:styleId="Grigliatabella">
    <w:name w:val="Table Grid"/>
    <w:basedOn w:val="Tabellanormale"/>
    <w:rsid w:val="00AA07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2B7F21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0B740A"/>
    <w:rPr>
      <w:sz w:val="24"/>
      <w:szCs w:val="24"/>
    </w:rPr>
  </w:style>
  <w:style w:type="character" w:styleId="Rimandocommento">
    <w:name w:val="annotation reference"/>
    <w:basedOn w:val="Carpredefinitoparagrafo"/>
    <w:rsid w:val="0050149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5014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501498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014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01498"/>
    <w:rPr>
      <w:b/>
      <w:bCs/>
    </w:rPr>
  </w:style>
  <w:style w:type="paragraph" w:customStyle="1" w:styleId="Corpodeltesto">
    <w:name w:val="Corpo del testo"/>
    <w:basedOn w:val="Normale"/>
    <w:rsid w:val="00E10516"/>
    <w:pPr>
      <w:jc w:val="both"/>
    </w:pPr>
    <w:rPr>
      <w:rFonts w:ascii="Arial" w:hAnsi="Arial"/>
      <w:sz w:val="28"/>
      <w:szCs w:val="20"/>
    </w:rPr>
  </w:style>
  <w:style w:type="paragraph" w:styleId="Corpodeltesto2">
    <w:name w:val="Body Text 2"/>
    <w:basedOn w:val="Normale"/>
    <w:link w:val="Corpodeltesto2Carattere"/>
    <w:rsid w:val="00B82288"/>
    <w:pPr>
      <w:ind w:firstLine="708"/>
      <w:jc w:val="both"/>
    </w:pPr>
    <w:rPr>
      <w:rFonts w:ascii="New York" w:hAnsi="New York"/>
      <w:szCs w:val="20"/>
      <w:lang w:eastAsia="en-US"/>
    </w:rPr>
  </w:style>
  <w:style w:type="character" w:customStyle="1" w:styleId="Corpodeltesto2Carattere">
    <w:name w:val="Corpo del testo 2 Carattere"/>
    <w:basedOn w:val="Carpredefinitoparagrafo"/>
    <w:link w:val="Corpodeltesto2"/>
    <w:rsid w:val="00B82288"/>
    <w:rPr>
      <w:rFonts w:ascii="New York" w:hAnsi="New York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ibo.it/en/university/who-we-are/artificial-intelligence/citation-and-transparenc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ibo.it/en/university/who-we-are/artificial-intelligence/artificial-intelligenc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mpusravenna.ambientemare@unibo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customXml/itemProps3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Elisabetta Cereda</cp:lastModifiedBy>
  <cp:revision>2</cp:revision>
  <cp:lastPrinted>2023-05-04T12:23:00Z</cp:lastPrinted>
  <dcterms:created xsi:type="dcterms:W3CDTF">2025-10-14T13:30:00Z</dcterms:created>
  <dcterms:modified xsi:type="dcterms:W3CDTF">2025-10-1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  <property fmtid="{D5CDD505-2E9C-101B-9397-08002B2CF9AE}" pid="3" name="GrammarlyDocumentId">
    <vt:lpwstr>ddfede45415b4b0600568821f31139cb6323abef6d67b06bec94dae0d2517b5c</vt:lpwstr>
  </property>
</Properties>
</file>